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64BF" w:rsidRDefault="00E26590" w:rsidP="00EC0B2C">
      <w:pPr>
        <w:jc w:val="center"/>
        <w:rPr>
          <w:b/>
          <w:sz w:val="32"/>
        </w:rPr>
      </w:pPr>
      <w:r w:rsidRPr="00EC0B2C">
        <w:rPr>
          <w:b/>
          <w:sz w:val="32"/>
        </w:rPr>
        <w:t xml:space="preserve">Advocacy Consortium of Greater </w:t>
      </w:r>
      <w:r w:rsidR="008F3F36" w:rsidRPr="00EC0B2C">
        <w:rPr>
          <w:b/>
          <w:sz w:val="32"/>
        </w:rPr>
        <w:t xml:space="preserve">Rochester </w:t>
      </w:r>
      <w:r w:rsidRPr="00EC0B2C">
        <w:rPr>
          <w:b/>
          <w:sz w:val="32"/>
        </w:rPr>
        <w:t>for Students with Disabilities</w:t>
      </w:r>
    </w:p>
    <w:p w:rsidR="006870FC" w:rsidRPr="00EC0B2C" w:rsidRDefault="006870FC" w:rsidP="00EC0B2C">
      <w:pPr>
        <w:jc w:val="center"/>
        <w:rPr>
          <w:b/>
          <w:sz w:val="32"/>
        </w:rPr>
      </w:pPr>
      <w:r>
        <w:rPr>
          <w:b/>
          <w:sz w:val="32"/>
        </w:rPr>
        <w:t>(Inactive)</w:t>
      </w:r>
    </w:p>
    <w:tbl>
      <w:tblPr>
        <w:tblStyle w:val="TableGrid"/>
        <w:tblW w:w="9751" w:type="dxa"/>
        <w:tblInd w:w="-72" w:type="dxa"/>
        <w:tblLook w:val="04A0" w:firstRow="1" w:lastRow="0" w:firstColumn="1" w:lastColumn="0" w:noHBand="0" w:noVBand="1"/>
      </w:tblPr>
      <w:tblGrid>
        <w:gridCol w:w="2423"/>
        <w:gridCol w:w="2373"/>
        <w:gridCol w:w="3414"/>
        <w:gridCol w:w="1545"/>
      </w:tblGrid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pPr>
              <w:rPr>
                <w:b/>
                <w:bCs/>
              </w:rPr>
            </w:pPr>
            <w:r w:rsidRPr="002764BF">
              <w:rPr>
                <w:b/>
                <w:bCs/>
              </w:rPr>
              <w:t>College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pPr>
              <w:rPr>
                <w:b/>
                <w:bCs/>
              </w:rPr>
            </w:pPr>
            <w:r w:rsidRPr="002764BF">
              <w:rPr>
                <w:b/>
                <w:bCs/>
              </w:rPr>
              <w:t>Members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8F3F36">
            <w:pPr>
              <w:rPr>
                <w:b/>
                <w:bCs/>
              </w:rPr>
            </w:pPr>
            <w:r w:rsidRPr="002764BF">
              <w:rPr>
                <w:b/>
                <w:bCs/>
              </w:rPr>
              <w:t>E-mail</w:t>
            </w:r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pPr>
              <w:rPr>
                <w:b/>
                <w:bCs/>
              </w:rPr>
            </w:pPr>
            <w:r w:rsidRPr="002764BF">
              <w:rPr>
                <w:b/>
                <w:bCs/>
              </w:rPr>
              <w:t xml:space="preserve">Phone </w:t>
            </w:r>
          </w:p>
        </w:tc>
      </w:tr>
      <w:tr w:rsidR="00867E11" w:rsidRPr="002764BF" w:rsidTr="00EC0B2C">
        <w:trPr>
          <w:trHeight w:val="296"/>
        </w:trPr>
        <w:tc>
          <w:tcPr>
            <w:tcW w:w="2423" w:type="dxa"/>
            <w:noWrap/>
          </w:tcPr>
          <w:p w:rsidR="00867E11" w:rsidRPr="002764BF" w:rsidRDefault="00867E11">
            <w:r>
              <w:t>Bryant and Stratton- Greece</w:t>
            </w:r>
          </w:p>
        </w:tc>
        <w:tc>
          <w:tcPr>
            <w:tcW w:w="2373" w:type="dxa"/>
            <w:noWrap/>
          </w:tcPr>
          <w:p w:rsidR="00867E11" w:rsidRPr="002764BF" w:rsidRDefault="00867E11">
            <w:r>
              <w:t xml:space="preserve">Deb </w:t>
            </w:r>
            <w:proofErr w:type="spellStart"/>
            <w:r>
              <w:t>Blonsky</w:t>
            </w:r>
            <w:proofErr w:type="spellEnd"/>
            <w:r>
              <w:t xml:space="preserve"> </w:t>
            </w:r>
          </w:p>
        </w:tc>
        <w:tc>
          <w:tcPr>
            <w:tcW w:w="3410" w:type="dxa"/>
            <w:noWrap/>
          </w:tcPr>
          <w:p w:rsidR="00867E11" w:rsidRDefault="009F1CD6">
            <w:hyperlink r:id="rId4" w:history="1">
              <w:r w:rsidR="00867E11" w:rsidRPr="00D11C9B">
                <w:rPr>
                  <w:rStyle w:val="Hyperlink"/>
                </w:rPr>
                <w:t>dmbierre@bryantstratton.edu</w:t>
              </w:r>
            </w:hyperlink>
          </w:p>
          <w:p w:rsidR="00867E11" w:rsidRDefault="00867E11"/>
        </w:tc>
        <w:tc>
          <w:tcPr>
            <w:tcW w:w="1545" w:type="dxa"/>
            <w:noWrap/>
          </w:tcPr>
          <w:p w:rsidR="00867E11" w:rsidRPr="002764BF" w:rsidRDefault="00867E11"/>
        </w:tc>
      </w:tr>
      <w:tr w:rsidR="00867E11" w:rsidRPr="002764BF" w:rsidTr="009574BA">
        <w:trPr>
          <w:trHeight w:val="557"/>
        </w:trPr>
        <w:tc>
          <w:tcPr>
            <w:tcW w:w="2423" w:type="dxa"/>
            <w:noWrap/>
          </w:tcPr>
          <w:p w:rsidR="00867E11" w:rsidRPr="002764BF" w:rsidRDefault="00867E11">
            <w:r>
              <w:t>Bryant and Stratton- Henrietta</w:t>
            </w:r>
          </w:p>
        </w:tc>
        <w:tc>
          <w:tcPr>
            <w:tcW w:w="2373" w:type="dxa"/>
            <w:noWrap/>
          </w:tcPr>
          <w:p w:rsidR="00867E11" w:rsidRPr="009574BA" w:rsidRDefault="00867E11">
            <w:r w:rsidRPr="009574BA">
              <w:t xml:space="preserve">Lisa </w:t>
            </w:r>
            <w:proofErr w:type="spellStart"/>
            <w:r w:rsidRPr="009574BA">
              <w:t>Bierre</w:t>
            </w:r>
            <w:proofErr w:type="spellEnd"/>
          </w:p>
        </w:tc>
        <w:tc>
          <w:tcPr>
            <w:tcW w:w="3410" w:type="dxa"/>
            <w:noWrap/>
          </w:tcPr>
          <w:p w:rsidR="00867E11" w:rsidRPr="009574BA" w:rsidRDefault="009F1CD6">
            <w:hyperlink r:id="rId5" w:history="1">
              <w:r w:rsidR="00867E11" w:rsidRPr="009574BA">
                <w:rPr>
                  <w:rStyle w:val="Hyperlink"/>
                </w:rPr>
                <w:t>ldbierre@bryantstratton.edu</w:t>
              </w:r>
            </w:hyperlink>
          </w:p>
          <w:p w:rsidR="00867E11" w:rsidRPr="009574BA" w:rsidRDefault="00867E11"/>
        </w:tc>
        <w:tc>
          <w:tcPr>
            <w:tcW w:w="1545" w:type="dxa"/>
            <w:noWrap/>
          </w:tcPr>
          <w:p w:rsidR="00867E11" w:rsidRPr="002764BF" w:rsidRDefault="00867E11"/>
        </w:tc>
      </w:tr>
      <w:tr w:rsidR="008F3F36" w:rsidRPr="002764BF" w:rsidTr="00907253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Finger Lakes Community College</w:t>
            </w:r>
          </w:p>
        </w:tc>
        <w:tc>
          <w:tcPr>
            <w:tcW w:w="2373" w:type="dxa"/>
            <w:noWrap/>
          </w:tcPr>
          <w:p w:rsidR="008F3F36" w:rsidRPr="009574BA" w:rsidRDefault="009574BA">
            <w:r w:rsidRPr="009574BA">
              <w:t>Lisa Thomas</w:t>
            </w:r>
            <w:r w:rsidR="00907253" w:rsidRPr="009574BA">
              <w:t>, Coordinator Disability Services</w:t>
            </w:r>
          </w:p>
        </w:tc>
        <w:tc>
          <w:tcPr>
            <w:tcW w:w="3410" w:type="dxa"/>
            <w:noWrap/>
          </w:tcPr>
          <w:p w:rsidR="008F3F36" w:rsidRPr="009574BA" w:rsidRDefault="009F1CD6">
            <w:hyperlink r:id="rId6" w:history="1">
              <w:r w:rsidR="009574BA" w:rsidRPr="009574BA">
                <w:rPr>
                  <w:rStyle w:val="Hyperlink"/>
                  <w:b/>
                  <w:bCs/>
                  <w:color w:val="auto"/>
                  <w:szCs w:val="18"/>
                  <w:shd w:val="clear" w:color="auto" w:fill="FFFFFF"/>
                </w:rPr>
                <w:t>Lisa.Thomas@flcc.edu</w:t>
              </w:r>
            </w:hyperlink>
          </w:p>
        </w:tc>
        <w:tc>
          <w:tcPr>
            <w:tcW w:w="1545" w:type="dxa"/>
            <w:noWrap/>
          </w:tcPr>
          <w:p w:rsidR="008F3F36" w:rsidRPr="002764BF" w:rsidRDefault="00907253" w:rsidP="00527EE6">
            <w:r>
              <w:t>(585)</w:t>
            </w:r>
            <w:r w:rsidRPr="00907253">
              <w:t>785-</w:t>
            </w:r>
            <w:r w:rsidR="00527EE6">
              <w:t>1390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Hobart and William Smith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>David Silver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7" w:history="1">
              <w:r w:rsidR="008F3F36" w:rsidRPr="002764BF">
                <w:rPr>
                  <w:rStyle w:val="Hyperlink"/>
                </w:rPr>
                <w:t>silver@hws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315) 781.3140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Genesee Community College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>Margaret Heater, Ass. Dean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8" w:history="1">
              <w:r w:rsidR="008F3F36" w:rsidRPr="002764BF">
                <w:rPr>
                  <w:rStyle w:val="Hyperlink"/>
                </w:rPr>
                <w:t>meheater@genesee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343.0055 x6475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Genesee Community College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 xml:space="preserve">Liz </w:t>
            </w:r>
            <w:proofErr w:type="spellStart"/>
            <w:r w:rsidRPr="002764BF">
              <w:t>Geuss</w:t>
            </w:r>
            <w:proofErr w:type="spellEnd"/>
            <w:r w:rsidRPr="002764BF">
              <w:t>, Tutorial Serv. /Assist Learning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9" w:history="1">
              <w:r w:rsidR="008F3F36" w:rsidRPr="002764BF">
                <w:rPr>
                  <w:rStyle w:val="Hyperlink"/>
                </w:rPr>
                <w:t>ecgeuss@genesee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343.0055 x6204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Genesee Community College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 xml:space="preserve">Julie </w:t>
            </w:r>
            <w:proofErr w:type="spellStart"/>
            <w:r w:rsidRPr="002764BF">
              <w:t>Bartz</w:t>
            </w:r>
            <w:proofErr w:type="spellEnd"/>
            <w:r w:rsidRPr="002764BF">
              <w:t xml:space="preserve">, Testing </w:t>
            </w:r>
            <w:proofErr w:type="spellStart"/>
            <w:r w:rsidRPr="002764BF">
              <w:t>Coord</w:t>
            </w:r>
            <w:proofErr w:type="spellEnd"/>
            <w:r w:rsidRPr="002764BF">
              <w:t>.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10" w:history="1">
              <w:r w:rsidR="008F3F36" w:rsidRPr="002764BF">
                <w:rPr>
                  <w:rStyle w:val="Hyperlink"/>
                </w:rPr>
                <w:t>jmcook@genesee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343.0055 x6354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Genesee Community College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 xml:space="preserve">Sue </w:t>
            </w:r>
            <w:proofErr w:type="spellStart"/>
            <w:r w:rsidRPr="002764BF">
              <w:t>Chiddy</w:t>
            </w:r>
            <w:proofErr w:type="spellEnd"/>
            <w:r w:rsidRPr="002764BF">
              <w:t>, Learning Specialist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11" w:history="1">
              <w:r w:rsidR="008F3F36" w:rsidRPr="002764BF">
                <w:rPr>
                  <w:rStyle w:val="Hyperlink"/>
                </w:rPr>
                <w:t>smchiddy@genesee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343.0055 x6273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Monroe Community College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 xml:space="preserve">Aubrey </w:t>
            </w:r>
            <w:proofErr w:type="spellStart"/>
            <w:r w:rsidRPr="002764BF">
              <w:t>Zamiara</w:t>
            </w:r>
            <w:proofErr w:type="spellEnd"/>
            <w:r w:rsidRPr="002764BF">
              <w:t>, Director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12" w:history="1">
              <w:r w:rsidR="008F3F36" w:rsidRPr="002764BF">
                <w:rPr>
                  <w:rStyle w:val="Hyperlink"/>
                </w:rPr>
                <w:t>azamiara1@monroecc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292.2142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Nazareth College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>Erika Hess, Director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13" w:history="1">
              <w:r w:rsidR="008F3F36" w:rsidRPr="002764BF">
                <w:rPr>
                  <w:rStyle w:val="Hyperlink"/>
                </w:rPr>
                <w:t>ehess6@naz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389.2498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NY Chiropractic College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 xml:space="preserve">Susan </w:t>
            </w:r>
            <w:proofErr w:type="spellStart"/>
            <w:r w:rsidRPr="002764BF">
              <w:t>Sinicropi</w:t>
            </w:r>
            <w:proofErr w:type="spellEnd"/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14" w:history="1">
              <w:r w:rsidR="008F3F36" w:rsidRPr="002764BF">
                <w:rPr>
                  <w:rStyle w:val="Hyperlink"/>
                </w:rPr>
                <w:t>ssinicropi@nycc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315) 568.3064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Roberts Wesleyan College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>Rhonda Sanger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15" w:history="1">
              <w:r w:rsidR="008F3F36" w:rsidRPr="002764BF">
                <w:rPr>
                  <w:rStyle w:val="Hyperlink"/>
                </w:rPr>
                <w:t>sanger_rhonda@roberts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594.6494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Rochester Institute of Technology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>Susan Ackerman, Director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16" w:history="1">
              <w:r w:rsidR="008F3F36" w:rsidRPr="002764BF">
                <w:rPr>
                  <w:rStyle w:val="Hyperlink"/>
                </w:rPr>
                <w:t>smacst@rit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475.6988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Rochester Institute of Technology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 xml:space="preserve">Shelley </w:t>
            </w:r>
            <w:proofErr w:type="spellStart"/>
            <w:r w:rsidRPr="002764BF">
              <w:t>Zoeke</w:t>
            </w:r>
            <w:proofErr w:type="spellEnd"/>
            <w:r w:rsidRPr="002764BF">
              <w:t xml:space="preserve">, </w:t>
            </w:r>
            <w:proofErr w:type="spellStart"/>
            <w:r w:rsidRPr="002764BF">
              <w:t>Accom</w:t>
            </w:r>
            <w:proofErr w:type="spellEnd"/>
            <w:r w:rsidRPr="002764BF">
              <w:t xml:space="preserve"> </w:t>
            </w:r>
            <w:proofErr w:type="spellStart"/>
            <w:r w:rsidRPr="002764BF">
              <w:t>Coord</w:t>
            </w:r>
            <w:proofErr w:type="spellEnd"/>
            <w:r w:rsidRPr="002764BF">
              <w:t>.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17" w:history="1">
              <w:r w:rsidR="008F3F36" w:rsidRPr="002764BF">
                <w:rPr>
                  <w:rStyle w:val="Hyperlink"/>
                </w:rPr>
                <w:t>slzdso@rit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475.5538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St. John Fisher College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>Christine Hogan, Coordinator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18" w:history="1">
              <w:r w:rsidR="008F3F36" w:rsidRPr="002764BF">
                <w:rPr>
                  <w:rStyle w:val="Hyperlink"/>
                </w:rPr>
                <w:t>chogan@sjfc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385.8034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>SUNY Brockport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>Mary Ellen Post (about to retire)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19" w:history="1">
              <w:r w:rsidR="008F3F36" w:rsidRPr="002764BF">
                <w:rPr>
                  <w:rStyle w:val="Hyperlink"/>
                </w:rPr>
                <w:t>osdoffic@brockport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395.5409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t xml:space="preserve">SUNY </w:t>
            </w:r>
            <w:proofErr w:type="spellStart"/>
            <w:r w:rsidRPr="002764BF">
              <w:t>Geneseo</w:t>
            </w:r>
            <w:proofErr w:type="spellEnd"/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 xml:space="preserve">Tabitha </w:t>
            </w:r>
            <w:proofErr w:type="spellStart"/>
            <w:r w:rsidRPr="002764BF">
              <w:t>Buggie</w:t>
            </w:r>
            <w:proofErr w:type="spellEnd"/>
            <w:r w:rsidRPr="002764BF">
              <w:t>-Hunt, Asst. Dean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20" w:history="1">
              <w:r w:rsidR="008F3F36" w:rsidRPr="002764BF">
                <w:rPr>
                  <w:rStyle w:val="Hyperlink"/>
                </w:rPr>
                <w:t>tbuggieh@geneseo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245.5112</w:t>
            </w:r>
          </w:p>
        </w:tc>
      </w:tr>
      <w:tr w:rsidR="008F3F36" w:rsidRPr="002764BF" w:rsidTr="00EC0B2C">
        <w:trPr>
          <w:trHeight w:val="296"/>
        </w:trPr>
        <w:tc>
          <w:tcPr>
            <w:tcW w:w="2423" w:type="dxa"/>
            <w:noWrap/>
            <w:hideMark/>
          </w:tcPr>
          <w:p w:rsidR="008F3F36" w:rsidRPr="002764BF" w:rsidRDefault="008F3F36">
            <w:r w:rsidRPr="002764BF">
              <w:lastRenderedPageBreak/>
              <w:t>University of Rochester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 xml:space="preserve">Pamela </w:t>
            </w:r>
            <w:proofErr w:type="spellStart"/>
            <w:r w:rsidRPr="002764BF">
              <w:t>Spallaci</w:t>
            </w:r>
            <w:proofErr w:type="spellEnd"/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21" w:history="1">
              <w:r w:rsidR="008F3F36" w:rsidRPr="002764BF">
                <w:rPr>
                  <w:rStyle w:val="Hyperlink"/>
                </w:rPr>
                <w:t>pamela.spallaci@rochester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275.9049</w:t>
            </w:r>
          </w:p>
        </w:tc>
      </w:tr>
      <w:tr w:rsidR="008F3F36" w:rsidRPr="002764BF" w:rsidTr="00EC0B2C">
        <w:trPr>
          <w:trHeight w:val="350"/>
        </w:trPr>
        <w:tc>
          <w:tcPr>
            <w:tcW w:w="2423" w:type="dxa"/>
            <w:noWrap/>
            <w:hideMark/>
          </w:tcPr>
          <w:p w:rsidR="008F3F36" w:rsidRPr="002764BF" w:rsidRDefault="00711588">
            <w:r w:rsidRPr="002764BF">
              <w:t>University of Rochester</w:t>
            </w:r>
          </w:p>
        </w:tc>
        <w:tc>
          <w:tcPr>
            <w:tcW w:w="2373" w:type="dxa"/>
            <w:noWrap/>
            <w:hideMark/>
          </w:tcPr>
          <w:p w:rsidR="008F3F36" w:rsidRPr="002764BF" w:rsidRDefault="008F3F36">
            <w:r w:rsidRPr="002764BF">
              <w:t>Elizabeth Carpenter</w:t>
            </w:r>
          </w:p>
        </w:tc>
        <w:tc>
          <w:tcPr>
            <w:tcW w:w="3410" w:type="dxa"/>
            <w:noWrap/>
            <w:hideMark/>
          </w:tcPr>
          <w:p w:rsidR="008F3F36" w:rsidRPr="002764BF" w:rsidRDefault="009F1CD6">
            <w:pPr>
              <w:rPr>
                <w:u w:val="single"/>
              </w:rPr>
            </w:pPr>
            <w:hyperlink r:id="rId22" w:history="1">
              <w:r w:rsidR="008F3F36" w:rsidRPr="002764BF">
                <w:rPr>
                  <w:rStyle w:val="Hyperlink"/>
                </w:rPr>
                <w:t>elizabeth.carpenter@rochester.edu</w:t>
              </w:r>
            </w:hyperlink>
          </w:p>
        </w:tc>
        <w:tc>
          <w:tcPr>
            <w:tcW w:w="1545" w:type="dxa"/>
            <w:noWrap/>
            <w:hideMark/>
          </w:tcPr>
          <w:p w:rsidR="008F3F36" w:rsidRPr="002764BF" w:rsidRDefault="008F3F36">
            <w:r w:rsidRPr="002764BF">
              <w:t>(585) 274.1106</w:t>
            </w:r>
          </w:p>
        </w:tc>
      </w:tr>
    </w:tbl>
    <w:p w:rsidR="00CF4B2B" w:rsidRDefault="00CF4B2B" w:rsidP="00CF4B2B">
      <w:pPr>
        <w:rPr>
          <w:sz w:val="16"/>
          <w:szCs w:val="16"/>
        </w:rPr>
      </w:pPr>
      <w:r>
        <w:rPr>
          <w:sz w:val="16"/>
          <w:szCs w:val="16"/>
        </w:rPr>
        <w:t xml:space="preserve">GV </w:t>
      </w:r>
      <w:r w:rsidR="009F1CD6">
        <w:rPr>
          <w:sz w:val="16"/>
          <w:szCs w:val="16"/>
        </w:rPr>
        <w:t>June 2019</w:t>
      </w:r>
      <w:r w:rsidR="008D1633">
        <w:rPr>
          <w:sz w:val="16"/>
          <w:szCs w:val="16"/>
        </w:rPr>
        <w:t>- Not Active</w:t>
      </w:r>
    </w:p>
    <w:p w:rsidR="008F3F36" w:rsidRDefault="008F3F36" w:rsidP="008F3F36">
      <w:bookmarkStart w:id="0" w:name="_GoBack"/>
      <w:bookmarkEnd w:id="0"/>
    </w:p>
    <w:sectPr w:rsidR="008F3F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Izt7AwMjIwNjFW0lEKTi0uzszPAykwrAUAa7qu/CwAAAA="/>
  </w:docVars>
  <w:rsids>
    <w:rsidRoot w:val="008F3F36"/>
    <w:rsid w:val="002764BF"/>
    <w:rsid w:val="002E1D06"/>
    <w:rsid w:val="00527EE6"/>
    <w:rsid w:val="00594331"/>
    <w:rsid w:val="006870FC"/>
    <w:rsid w:val="00711588"/>
    <w:rsid w:val="00867E11"/>
    <w:rsid w:val="008D1633"/>
    <w:rsid w:val="008F3F36"/>
    <w:rsid w:val="00907253"/>
    <w:rsid w:val="009574BA"/>
    <w:rsid w:val="009F1CD6"/>
    <w:rsid w:val="00CF4B2B"/>
    <w:rsid w:val="00E26590"/>
    <w:rsid w:val="00EC0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5093A"/>
  <w15:docId w15:val="{A1269F89-07AD-4094-86E8-EC594953A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3F36"/>
    <w:rPr>
      <w:color w:val="0000FF"/>
      <w:u w:val="single"/>
    </w:rPr>
  </w:style>
  <w:style w:type="table" w:styleId="TableGrid">
    <w:name w:val="Table Grid"/>
    <w:basedOn w:val="TableNormal"/>
    <w:uiPriority w:val="59"/>
    <w:rsid w:val="008F3F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58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heater@genesee.edu" TargetMode="External"/><Relationship Id="rId13" Type="http://schemas.openxmlformats.org/officeDocument/2006/relationships/hyperlink" Target="mailto:ehess6@naz.edu" TargetMode="External"/><Relationship Id="rId18" Type="http://schemas.openxmlformats.org/officeDocument/2006/relationships/hyperlink" Target="mailto:chogan@sjfc.edu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pamela.spallaci@rochester.edu" TargetMode="External"/><Relationship Id="rId7" Type="http://schemas.openxmlformats.org/officeDocument/2006/relationships/hyperlink" Target="mailto:silver@hws.edu" TargetMode="External"/><Relationship Id="rId12" Type="http://schemas.openxmlformats.org/officeDocument/2006/relationships/hyperlink" Target="mailto:azamiara1@monroecc.edu" TargetMode="External"/><Relationship Id="rId17" Type="http://schemas.openxmlformats.org/officeDocument/2006/relationships/hyperlink" Target="mailto:slzdso@rit.edu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smacst@rit.edu" TargetMode="External"/><Relationship Id="rId20" Type="http://schemas.openxmlformats.org/officeDocument/2006/relationships/hyperlink" Target="mailto:tbuggieh@geneseo.edu" TargetMode="External"/><Relationship Id="rId1" Type="http://schemas.openxmlformats.org/officeDocument/2006/relationships/styles" Target="styles.xml"/><Relationship Id="rId6" Type="http://schemas.openxmlformats.org/officeDocument/2006/relationships/hyperlink" Target="mailto:Lisa.Thomas@flcc.edu" TargetMode="External"/><Relationship Id="rId11" Type="http://schemas.openxmlformats.org/officeDocument/2006/relationships/hyperlink" Target="mailto:smchiddy@genesee.edu" TargetMode="External"/><Relationship Id="rId24" Type="http://schemas.openxmlformats.org/officeDocument/2006/relationships/theme" Target="theme/theme1.xml"/><Relationship Id="rId5" Type="http://schemas.openxmlformats.org/officeDocument/2006/relationships/hyperlink" Target="mailto:ldbierre@bryantstratton.edu" TargetMode="External"/><Relationship Id="rId15" Type="http://schemas.openxmlformats.org/officeDocument/2006/relationships/hyperlink" Target="mailto:sanger_rhonda@roberts.edu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jmcook@genesee.edu" TargetMode="External"/><Relationship Id="rId19" Type="http://schemas.openxmlformats.org/officeDocument/2006/relationships/hyperlink" Target="mailto:osdoffic@brockport.edu" TargetMode="External"/><Relationship Id="rId4" Type="http://schemas.openxmlformats.org/officeDocument/2006/relationships/hyperlink" Target="mailto:dmbierre@bryantstratton.edu" TargetMode="External"/><Relationship Id="rId9" Type="http://schemas.openxmlformats.org/officeDocument/2006/relationships/hyperlink" Target="mailto:ecgeuss@genesee.edu" TargetMode="External"/><Relationship Id="rId14" Type="http://schemas.openxmlformats.org/officeDocument/2006/relationships/hyperlink" Target="mailto:ssinicropi@nycc.edu" TargetMode="External"/><Relationship Id="rId22" Type="http://schemas.openxmlformats.org/officeDocument/2006/relationships/hyperlink" Target="mailto:elizabeth.carpenter@rochester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Delhi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ta, Gabriella M.</dc:creator>
  <cp:lastModifiedBy>Vasta, Gabriella M.</cp:lastModifiedBy>
  <cp:revision>15</cp:revision>
  <cp:lastPrinted>2014-11-05T16:09:00Z</cp:lastPrinted>
  <dcterms:created xsi:type="dcterms:W3CDTF">2014-04-29T15:44:00Z</dcterms:created>
  <dcterms:modified xsi:type="dcterms:W3CDTF">2019-06-20T14:00:00Z</dcterms:modified>
</cp:coreProperties>
</file>